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A6454" w14:textId="510A14B3" w:rsidR="00D42525" w:rsidRPr="00182947" w:rsidRDefault="00182947">
      <w:pPr>
        <w:rPr>
          <w:sz w:val="24"/>
          <w:szCs w:val="24"/>
        </w:rPr>
      </w:pPr>
      <w:r w:rsidRPr="00182947">
        <w:rPr>
          <w:sz w:val="24"/>
          <w:szCs w:val="24"/>
        </w:rPr>
        <w:t>Name: Andrew Virya Victorio</w:t>
      </w:r>
    </w:p>
    <w:p w14:paraId="0AC901A7" w14:textId="12328266" w:rsidR="00182947" w:rsidRPr="00182947" w:rsidRDefault="00182947">
      <w:pPr>
        <w:rPr>
          <w:sz w:val="24"/>
          <w:szCs w:val="24"/>
        </w:rPr>
      </w:pPr>
      <w:r w:rsidRPr="00182947">
        <w:rPr>
          <w:sz w:val="24"/>
          <w:szCs w:val="24"/>
        </w:rPr>
        <w:t>NIM: 32200091</w:t>
      </w:r>
    </w:p>
    <w:p w14:paraId="36C14BBC" w14:textId="34B55583" w:rsidR="00182947" w:rsidRPr="00182947" w:rsidRDefault="00182947">
      <w:pPr>
        <w:rPr>
          <w:sz w:val="24"/>
          <w:szCs w:val="24"/>
        </w:rPr>
      </w:pPr>
      <w:r w:rsidRPr="00182947">
        <w:rPr>
          <w:sz w:val="24"/>
          <w:szCs w:val="24"/>
        </w:rPr>
        <w:t>Class: 2PTI1</w:t>
      </w:r>
    </w:p>
    <w:p w14:paraId="2B9E6173" w14:textId="75798D25" w:rsidR="00182947" w:rsidRPr="00182947" w:rsidRDefault="00182947">
      <w:pPr>
        <w:rPr>
          <w:sz w:val="24"/>
          <w:szCs w:val="24"/>
        </w:rPr>
      </w:pPr>
      <w:r w:rsidRPr="00182947">
        <w:rPr>
          <w:sz w:val="24"/>
          <w:szCs w:val="24"/>
        </w:rPr>
        <w:t>Picture:</w:t>
      </w:r>
    </w:p>
    <w:p w14:paraId="5328A985" w14:textId="1D2F1B10" w:rsidR="00182947" w:rsidRDefault="0018294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DAF68FE" wp14:editId="0BA39245">
            <wp:extent cx="3933825" cy="69934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146" cy="6994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DFEEB" w14:textId="11724EF8" w:rsidR="00182947" w:rsidRPr="00182947" w:rsidRDefault="00182947" w:rsidP="00182947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Hello Miss Swanny. My name is Andrew Virya Victorio from 2PTI1 class. So, I decide to take a photo with that robot. The photo was taken at Mall of Indonesia by my friends. I like that photo because I have interest in robotic figure. The robot is called Gundam. A robotic anime series in Japan. Also, I really like Gundam, I like to assemble the Gundam figure because that is the fun part when you buy a Gundam figure. I already own five Gundam at home. </w:t>
      </w:r>
    </w:p>
    <w:sectPr w:rsidR="00182947" w:rsidRPr="0018294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MDE2MTUyNzI3NzBR0lEKTi0uzszPAykwrAUANC4vtCwAAAA="/>
  </w:docVars>
  <w:rsids>
    <w:rsidRoot w:val="00182947"/>
    <w:rsid w:val="00182947"/>
    <w:rsid w:val="003E3D84"/>
    <w:rsid w:val="008C6740"/>
    <w:rsid w:val="009D0980"/>
    <w:rsid w:val="00C76B5B"/>
    <w:rsid w:val="00D42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5C6D8"/>
  <w15:chartTrackingRefBased/>
  <w15:docId w15:val="{E91920E0-10E6-403E-9586-95480973C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95</Words>
  <Characters>422</Characters>
  <Application>Microsoft Office Word</Application>
  <DocSecurity>0</DocSecurity>
  <Lines>10</Lines>
  <Paragraphs>5</Paragraphs>
  <ScaleCrop>false</ScaleCrop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Virya</dc:creator>
  <cp:keywords/>
  <dc:description/>
  <cp:lastModifiedBy>Andrew Virya</cp:lastModifiedBy>
  <cp:revision>4</cp:revision>
  <cp:lastPrinted>2021-05-05T10:41:00Z</cp:lastPrinted>
  <dcterms:created xsi:type="dcterms:W3CDTF">2021-05-05T10:32:00Z</dcterms:created>
  <dcterms:modified xsi:type="dcterms:W3CDTF">2021-05-05T10:41:00Z</dcterms:modified>
</cp:coreProperties>
</file>